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EBD7" w14:textId="77777777" w:rsidR="0051543E" w:rsidRDefault="0051543E" w:rsidP="0051543E">
      <w:pPr>
        <w:pStyle w:val="Heading3"/>
      </w:pPr>
      <w:bookmarkStart w:id="0" w:name="client-instructions"/>
      <w:bookmarkStart w:id="1" w:name="holistic-health-and-wellness-center"/>
      <w:bookmarkStart w:id="2" w:name="day-food-symptom-diary"/>
    </w:p>
    <w:p w14:paraId="5E820545" w14:textId="715237C8" w:rsidR="00D537E3" w:rsidRDefault="00000000" w:rsidP="0051543E">
      <w:pPr>
        <w:pStyle w:val="Heading3"/>
      </w:pPr>
      <w:r>
        <w:t>Client Instructions</w:t>
      </w:r>
    </w:p>
    <w:p w14:paraId="3D1123EC" w14:textId="77777777" w:rsidR="00D537E3" w:rsidRDefault="00000000">
      <w:pPr>
        <w:pStyle w:val="FirstParagraph"/>
      </w:pPr>
      <w:r>
        <w:t xml:space="preserve">To help us better understand your current eating habits, digestive health, and lifestyle patterns, please complete this Food &amp; Symptom Diary for </w:t>
      </w:r>
      <w:r>
        <w:rPr>
          <w:b/>
          <w:bCs/>
        </w:rPr>
        <w:t>3 consecutive days</w:t>
      </w:r>
      <w:r>
        <w:t xml:space="preserve">, including </w:t>
      </w:r>
      <w:r>
        <w:rPr>
          <w:b/>
          <w:bCs/>
        </w:rPr>
        <w:t>at least one weekend day</w:t>
      </w:r>
      <w:r>
        <w:t>.</w:t>
      </w:r>
    </w:p>
    <w:p w14:paraId="0B952E63" w14:textId="77777777" w:rsidR="0051543E" w:rsidRDefault="0051543E">
      <w:pPr>
        <w:pStyle w:val="Heading3"/>
      </w:pPr>
      <w:bookmarkStart w:id="3" w:name="please-follow-these-guidelines"/>
      <w:bookmarkEnd w:id="0"/>
    </w:p>
    <w:p w14:paraId="559BF83D" w14:textId="0E8E7E6F" w:rsidR="00D537E3" w:rsidRDefault="00000000">
      <w:pPr>
        <w:pStyle w:val="Heading3"/>
      </w:pPr>
      <w:r>
        <w:t>Please Follow These Guidelines:</w:t>
      </w:r>
    </w:p>
    <w:p w14:paraId="5B8F1E64" w14:textId="77777777" w:rsidR="00D537E3" w:rsidRDefault="00000000">
      <w:pPr>
        <w:pStyle w:val="Compact"/>
        <w:numPr>
          <w:ilvl w:val="0"/>
          <w:numId w:val="2"/>
        </w:numPr>
      </w:pPr>
      <w:r>
        <w:t>Do not change your usual eating habits while completing this diary.</w:t>
      </w:r>
    </w:p>
    <w:p w14:paraId="1C8DC131" w14:textId="77777777" w:rsidR="00D537E3" w:rsidRDefault="00000000">
      <w:pPr>
        <w:pStyle w:val="Compact"/>
        <w:numPr>
          <w:ilvl w:val="0"/>
          <w:numId w:val="2"/>
        </w:numPr>
      </w:pPr>
      <w:r>
        <w:t>Record foods, beverages, and supplements as soon as possible after consumption.</w:t>
      </w:r>
    </w:p>
    <w:p w14:paraId="053926A2" w14:textId="77777777" w:rsidR="00D537E3" w:rsidRDefault="00000000">
      <w:pPr>
        <w:pStyle w:val="Compact"/>
        <w:numPr>
          <w:ilvl w:val="0"/>
          <w:numId w:val="2"/>
        </w:numPr>
      </w:pPr>
      <w:r>
        <w:t>Include portion sizes using household measurements (cups, tablespoons, ounces, pieces, etc.).</w:t>
      </w:r>
    </w:p>
    <w:p w14:paraId="7C8BC04E" w14:textId="77777777" w:rsidR="00D537E3" w:rsidRDefault="00000000">
      <w:pPr>
        <w:pStyle w:val="Compact"/>
        <w:numPr>
          <w:ilvl w:val="0"/>
          <w:numId w:val="2"/>
        </w:numPr>
      </w:pPr>
      <w:r>
        <w:t>Be specific when describing foods and beverages (e.g., whole wheat bread, grilled chicken breast, 2% milk, coffee with cream and sugar).</w:t>
      </w:r>
    </w:p>
    <w:p w14:paraId="185D7E07" w14:textId="77777777" w:rsidR="00D537E3" w:rsidRDefault="00000000">
      <w:pPr>
        <w:pStyle w:val="Compact"/>
        <w:numPr>
          <w:ilvl w:val="0"/>
          <w:numId w:val="2"/>
        </w:numPr>
      </w:pPr>
      <w:r>
        <w:t>Include all snacks, beverages, supplements, vitamins, and medications.</w:t>
      </w:r>
    </w:p>
    <w:p w14:paraId="55B8989A" w14:textId="77777777" w:rsidR="00D537E3" w:rsidRDefault="00000000">
      <w:pPr>
        <w:pStyle w:val="Compact"/>
        <w:numPr>
          <w:ilvl w:val="0"/>
          <w:numId w:val="2"/>
        </w:numPr>
      </w:pPr>
      <w:r>
        <w:t>Record your hunger level before eating (1–10).</w:t>
      </w:r>
    </w:p>
    <w:p w14:paraId="25C31F6B" w14:textId="77777777" w:rsidR="00D537E3" w:rsidRDefault="00000000">
      <w:pPr>
        <w:pStyle w:val="Compact"/>
        <w:numPr>
          <w:ilvl w:val="0"/>
          <w:numId w:val="2"/>
        </w:numPr>
      </w:pPr>
      <w:r>
        <w:t>Record fullness level after eating (1–10).</w:t>
      </w:r>
    </w:p>
    <w:p w14:paraId="49990CAF" w14:textId="77777777" w:rsidR="00D537E3" w:rsidRDefault="00000000">
      <w:pPr>
        <w:pStyle w:val="Compact"/>
        <w:numPr>
          <w:ilvl w:val="0"/>
          <w:numId w:val="2"/>
        </w:numPr>
      </w:pPr>
      <w:r>
        <w:t>Note any digestive symptoms (bloating, gas, reflux, nausea, stomach pain, diarrhea, constipation, etc.).</w:t>
      </w:r>
    </w:p>
    <w:p w14:paraId="0F8873FD" w14:textId="77777777" w:rsidR="00D537E3" w:rsidRDefault="00000000">
      <w:pPr>
        <w:pStyle w:val="Compact"/>
        <w:numPr>
          <w:ilvl w:val="0"/>
          <w:numId w:val="2"/>
        </w:numPr>
      </w:pPr>
      <w:r>
        <w:t>Include bowel movements and describe consistency if applicable.</w:t>
      </w:r>
    </w:p>
    <w:p w14:paraId="00D65F4C" w14:textId="77777777" w:rsidR="00D537E3" w:rsidRDefault="00000000">
      <w:pPr>
        <w:pStyle w:val="Compact"/>
        <w:numPr>
          <w:ilvl w:val="0"/>
          <w:numId w:val="2"/>
        </w:numPr>
      </w:pPr>
      <w:r>
        <w:t>Record mood, stress level, sleep quality, exercise, and any other factors that may affect your health.</w:t>
      </w:r>
    </w:p>
    <w:p w14:paraId="3B12846E" w14:textId="77777777" w:rsidR="00D537E3" w:rsidRDefault="00000000">
      <w:r>
        <w:pict w14:anchorId="5E79B0F4">
          <v:rect id="_x0000_i1028" style="width:0;height:1.5pt" o:hralign="center" o:hrstd="t" o:hr="t"/>
        </w:pict>
      </w:r>
    </w:p>
    <w:p w14:paraId="0BD111C8" w14:textId="77777777" w:rsidR="0010531C" w:rsidRDefault="0010531C" w:rsidP="0010531C">
      <w:bookmarkStart w:id="4" w:name="client-information"/>
      <w:bookmarkEnd w:id="3"/>
    </w:p>
    <w:p w14:paraId="48ADE7F4" w14:textId="77777777" w:rsidR="008D7282" w:rsidRDefault="008D7282" w:rsidP="0010531C"/>
    <w:p w14:paraId="213446B7" w14:textId="77777777" w:rsidR="008D7282" w:rsidRDefault="008D7282" w:rsidP="0010531C"/>
    <w:p w14:paraId="1E6C036C" w14:textId="77777777" w:rsidR="0010531C" w:rsidRDefault="0010531C" w:rsidP="0010531C"/>
    <w:p w14:paraId="1FE6625F" w14:textId="77777777" w:rsidR="0010531C" w:rsidRDefault="0010531C" w:rsidP="0010531C"/>
    <w:p w14:paraId="38080EAA" w14:textId="77777777" w:rsidR="0010531C" w:rsidRDefault="0010531C" w:rsidP="0010531C"/>
    <w:p w14:paraId="77891258" w14:textId="77777777" w:rsidR="008D7282" w:rsidRDefault="008D7282" w:rsidP="0010531C"/>
    <w:p w14:paraId="084D83D0" w14:textId="77777777" w:rsidR="0010531C" w:rsidRDefault="0010531C" w:rsidP="0010531C"/>
    <w:p w14:paraId="3B23897C" w14:textId="0A0A073B" w:rsidR="0010531C" w:rsidRDefault="0010531C" w:rsidP="0010531C">
      <w:r w:rsidRPr="0010531C">
        <w:rPr>
          <w:b/>
          <w:bCs/>
        </w:rPr>
        <w:lastRenderedPageBreak/>
        <w:t>Client Name:</w:t>
      </w:r>
      <w:r>
        <w:t xml:space="preserve"> _____________________________________________ </w:t>
      </w:r>
      <w:r w:rsidRPr="0010531C">
        <w:rPr>
          <w:b/>
          <w:bCs/>
        </w:rPr>
        <w:t>Date Started:</w:t>
      </w:r>
      <w:r>
        <w:t xml:space="preserve"> _________ </w:t>
      </w:r>
    </w:p>
    <w:p w14:paraId="79D0621C" w14:textId="3DC4129D" w:rsidR="0010531C" w:rsidRDefault="0010531C" w:rsidP="0010531C">
      <w:r>
        <w:rPr>
          <w:b/>
          <w:bCs/>
        </w:rPr>
        <w:t>Primary Health Goal: _______________________________________________________________</w:t>
      </w:r>
    </w:p>
    <w:p w14:paraId="0AB392A1" w14:textId="57C41227" w:rsidR="0010531C" w:rsidRDefault="0010531C" w:rsidP="0010531C">
      <w:pPr>
        <w:jc w:val="center"/>
        <w:rPr>
          <w:rFonts w:ascii="Amasis MT Pro Black" w:hAnsi="Amasis MT Pro Black"/>
          <w:b/>
          <w:bCs/>
          <w:sz w:val="40"/>
          <w:szCs w:val="40"/>
          <w:u w:val="single"/>
        </w:rPr>
      </w:pP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t>D</w:t>
      </w:r>
      <w:r w:rsidR="008D7282">
        <w:rPr>
          <w:rFonts w:ascii="Amasis MT Pro Black" w:hAnsi="Amasis MT Pro Black"/>
          <w:b/>
          <w:bCs/>
          <w:sz w:val="40"/>
          <w:szCs w:val="40"/>
          <w:u w:val="single"/>
        </w:rPr>
        <w:t>AY</w:t>
      </w: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t xml:space="preserve"> 1</w:t>
      </w:r>
    </w:p>
    <w:tbl>
      <w:tblPr>
        <w:tblStyle w:val="TableGrid"/>
        <w:tblW w:w="10082" w:type="dxa"/>
        <w:tblLook w:val="04A0" w:firstRow="1" w:lastRow="0" w:firstColumn="1" w:lastColumn="0" w:noHBand="0" w:noVBand="1"/>
      </w:tblPr>
      <w:tblGrid>
        <w:gridCol w:w="1054"/>
        <w:gridCol w:w="4351"/>
        <w:gridCol w:w="1228"/>
        <w:gridCol w:w="1557"/>
        <w:gridCol w:w="1892"/>
      </w:tblGrid>
      <w:tr w:rsidR="0010531C" w14:paraId="2FB0E962" w14:textId="77777777" w:rsidTr="008D7282">
        <w:trPr>
          <w:trHeight w:val="737"/>
        </w:trPr>
        <w:tc>
          <w:tcPr>
            <w:tcW w:w="1098" w:type="dxa"/>
          </w:tcPr>
          <w:p w14:paraId="224B0945" w14:textId="6DFEEF84" w:rsidR="0010531C" w:rsidRPr="0010531C" w:rsidRDefault="0010531C" w:rsidP="0010531C">
            <w:pPr>
              <w:jc w:val="center"/>
              <w:rPr>
                <w:b/>
                <w:bCs/>
              </w:rPr>
            </w:pPr>
            <w:r w:rsidRPr="0010531C">
              <w:rPr>
                <w:b/>
                <w:bCs/>
              </w:rPr>
              <w:t>Time</w:t>
            </w:r>
          </w:p>
        </w:tc>
        <w:tc>
          <w:tcPr>
            <w:tcW w:w="4860" w:type="dxa"/>
          </w:tcPr>
          <w:p w14:paraId="33AF73F5" w14:textId="3FD427CE" w:rsidR="0010531C" w:rsidRP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Food</w:t>
            </w:r>
          </w:p>
        </w:tc>
        <w:tc>
          <w:tcPr>
            <w:tcW w:w="1020" w:type="dxa"/>
          </w:tcPr>
          <w:p w14:paraId="6D005A50" w14:textId="70105F45" w:rsidR="0010531C" w:rsidRPr="0010531C" w:rsidRDefault="003E2635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Beverage</w:t>
            </w:r>
          </w:p>
        </w:tc>
        <w:tc>
          <w:tcPr>
            <w:tcW w:w="1147" w:type="dxa"/>
          </w:tcPr>
          <w:p w14:paraId="4195A6E0" w14:textId="3EADE2A5" w:rsidR="0010531C" w:rsidRPr="0010531C" w:rsidRDefault="003E2635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upplement</w:t>
            </w:r>
          </w:p>
        </w:tc>
        <w:tc>
          <w:tcPr>
            <w:tcW w:w="1957" w:type="dxa"/>
          </w:tcPr>
          <w:p w14:paraId="252FA3F0" w14:textId="043017CE" w:rsidR="0010531C" w:rsidRP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ymptoms / Comments</w:t>
            </w:r>
          </w:p>
        </w:tc>
      </w:tr>
      <w:tr w:rsidR="0010531C" w14:paraId="3464EBA6" w14:textId="77777777" w:rsidTr="008D7282">
        <w:trPr>
          <w:trHeight w:val="1161"/>
        </w:trPr>
        <w:tc>
          <w:tcPr>
            <w:tcW w:w="1098" w:type="dxa"/>
          </w:tcPr>
          <w:p w14:paraId="30F61B1C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4860" w:type="dxa"/>
          </w:tcPr>
          <w:p w14:paraId="6C7AD816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20" w:type="dxa"/>
          </w:tcPr>
          <w:p w14:paraId="3FC0B8CE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47" w:type="dxa"/>
          </w:tcPr>
          <w:p w14:paraId="5F7E9791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957" w:type="dxa"/>
          </w:tcPr>
          <w:p w14:paraId="168982A0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10531C" w14:paraId="47402E7F" w14:textId="77777777" w:rsidTr="008D7282">
        <w:trPr>
          <w:trHeight w:val="1110"/>
        </w:trPr>
        <w:tc>
          <w:tcPr>
            <w:tcW w:w="1098" w:type="dxa"/>
          </w:tcPr>
          <w:p w14:paraId="1EB109A3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4860" w:type="dxa"/>
          </w:tcPr>
          <w:p w14:paraId="08CB6CE3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20" w:type="dxa"/>
          </w:tcPr>
          <w:p w14:paraId="7F1CFC8E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47" w:type="dxa"/>
          </w:tcPr>
          <w:p w14:paraId="1611C75A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957" w:type="dxa"/>
          </w:tcPr>
          <w:p w14:paraId="43199399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10531C" w14:paraId="700010F2" w14:textId="77777777" w:rsidTr="008D7282">
        <w:trPr>
          <w:trHeight w:val="1161"/>
        </w:trPr>
        <w:tc>
          <w:tcPr>
            <w:tcW w:w="1098" w:type="dxa"/>
          </w:tcPr>
          <w:p w14:paraId="044496C8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4860" w:type="dxa"/>
          </w:tcPr>
          <w:p w14:paraId="5659258F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20" w:type="dxa"/>
          </w:tcPr>
          <w:p w14:paraId="3502D3EA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47" w:type="dxa"/>
          </w:tcPr>
          <w:p w14:paraId="4888803D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957" w:type="dxa"/>
          </w:tcPr>
          <w:p w14:paraId="37AC81E5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10531C" w14:paraId="6BC87AC6" w14:textId="77777777" w:rsidTr="008D7282">
        <w:trPr>
          <w:trHeight w:val="1161"/>
        </w:trPr>
        <w:tc>
          <w:tcPr>
            <w:tcW w:w="1098" w:type="dxa"/>
          </w:tcPr>
          <w:p w14:paraId="4D96FD30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4860" w:type="dxa"/>
          </w:tcPr>
          <w:p w14:paraId="347BFC38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20" w:type="dxa"/>
          </w:tcPr>
          <w:p w14:paraId="1387CBC2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47" w:type="dxa"/>
          </w:tcPr>
          <w:p w14:paraId="5BA09C07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957" w:type="dxa"/>
          </w:tcPr>
          <w:p w14:paraId="3B8EAE7B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10531C" w14:paraId="6F546F42" w14:textId="77777777" w:rsidTr="008D7282">
        <w:trPr>
          <w:trHeight w:val="1161"/>
        </w:trPr>
        <w:tc>
          <w:tcPr>
            <w:tcW w:w="1098" w:type="dxa"/>
          </w:tcPr>
          <w:p w14:paraId="051AF2D2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4860" w:type="dxa"/>
          </w:tcPr>
          <w:p w14:paraId="75E2238C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20" w:type="dxa"/>
          </w:tcPr>
          <w:p w14:paraId="7F7ABA13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47" w:type="dxa"/>
          </w:tcPr>
          <w:p w14:paraId="224173CC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957" w:type="dxa"/>
          </w:tcPr>
          <w:p w14:paraId="44042D8E" w14:textId="77777777" w:rsidR="0010531C" w:rsidRDefault="0010531C" w:rsidP="0010531C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</w:tbl>
    <w:p w14:paraId="3A19D2EF" w14:textId="77777777" w:rsidR="0010531C" w:rsidRPr="0010531C" w:rsidRDefault="0010531C" w:rsidP="0010531C">
      <w:pPr>
        <w:jc w:val="center"/>
        <w:rPr>
          <w:rFonts w:ascii="Amasis MT Pro Black" w:hAnsi="Amasis MT Pro Black"/>
          <w:b/>
          <w:bCs/>
          <w:u w:val="single"/>
        </w:rPr>
      </w:pPr>
    </w:p>
    <w:p w14:paraId="5F6A687B" w14:textId="726155D8" w:rsidR="00D537E3" w:rsidRDefault="00000000">
      <w:pPr>
        <w:pStyle w:val="BodyText"/>
      </w:pPr>
      <w:bookmarkStart w:id="5" w:name="day-1"/>
      <w:bookmarkEnd w:id="1"/>
      <w:bookmarkEnd w:id="2"/>
      <w:bookmarkEnd w:id="4"/>
      <w:r>
        <w:rPr>
          <w:b/>
          <w:bCs/>
        </w:rPr>
        <w:t>Water Intake:</w:t>
      </w:r>
      <w:r>
        <w:t xml:space="preserve"> ___________________</w:t>
      </w:r>
      <w:r w:rsidR="0010531C">
        <w:t xml:space="preserve"> </w:t>
      </w:r>
      <w:r>
        <w:rPr>
          <w:b/>
          <w:bCs/>
        </w:rPr>
        <w:t>Exercise/Activity:</w:t>
      </w:r>
      <w:r>
        <w:t xml:space="preserve"> _____________________</w:t>
      </w:r>
      <w:r w:rsidR="0010531C">
        <w:t>__________</w:t>
      </w:r>
      <w:r w:rsidR="008D7282">
        <w:t>__</w:t>
      </w:r>
      <w:r w:rsidR="0051543E">
        <w:t>_____________</w:t>
      </w:r>
    </w:p>
    <w:p w14:paraId="3027C0D0" w14:textId="55387806" w:rsidR="00D537E3" w:rsidRDefault="00000000" w:rsidP="0010531C">
      <w:pPr>
        <w:pStyle w:val="BodyText"/>
      </w:pPr>
      <w:r>
        <w:rPr>
          <w:b/>
          <w:bCs/>
        </w:rPr>
        <w:t>Bowel Movements (frequency, consistency):</w:t>
      </w:r>
      <w:r w:rsidR="0010531C">
        <w:rPr>
          <w:b/>
          <w:bCs/>
        </w:rPr>
        <w:t xml:space="preserve"> _______________________________________</w:t>
      </w:r>
      <w:r w:rsidR="008D7282">
        <w:rPr>
          <w:b/>
          <w:bCs/>
        </w:rPr>
        <w:t>_</w:t>
      </w:r>
      <w:r w:rsidR="0051543E">
        <w:rPr>
          <w:b/>
          <w:bCs/>
        </w:rPr>
        <w:t>_____________</w:t>
      </w:r>
    </w:p>
    <w:p w14:paraId="6804F229" w14:textId="14B740AA" w:rsidR="00D537E3" w:rsidRDefault="00000000" w:rsidP="008D7282">
      <w:pPr>
        <w:pStyle w:val="FirstParagraph"/>
      </w:pPr>
      <w:r>
        <w:rPr>
          <w:b/>
          <w:bCs/>
        </w:rPr>
        <w:t>Stress/Mood/Emotions:</w:t>
      </w:r>
      <w:r w:rsidR="008D7282">
        <w:rPr>
          <w:b/>
          <w:bCs/>
        </w:rPr>
        <w:t xml:space="preserve"> ____________________________________________________________</w:t>
      </w:r>
      <w:r w:rsidR="0051543E">
        <w:rPr>
          <w:b/>
          <w:bCs/>
        </w:rPr>
        <w:t>_____________</w:t>
      </w:r>
    </w:p>
    <w:p w14:paraId="26ECEAB7" w14:textId="3FDCCD28" w:rsidR="00D537E3" w:rsidRDefault="00000000" w:rsidP="008D7282">
      <w:pPr>
        <w:pStyle w:val="FirstParagraph"/>
      </w:pPr>
      <w:r>
        <w:rPr>
          <w:b/>
          <w:bCs/>
        </w:rPr>
        <w:t>Sleep Quality (previous night):</w:t>
      </w:r>
      <w:r w:rsidR="008D7282">
        <w:rPr>
          <w:b/>
          <w:bCs/>
        </w:rPr>
        <w:t xml:space="preserve"> ______________________________________________________</w:t>
      </w:r>
      <w:r w:rsidR="0051543E">
        <w:rPr>
          <w:b/>
          <w:bCs/>
        </w:rPr>
        <w:t>_____________</w:t>
      </w:r>
    </w:p>
    <w:p w14:paraId="69F52C72" w14:textId="5287C7C2" w:rsidR="00D537E3" w:rsidRDefault="00000000">
      <w:pPr>
        <w:pStyle w:val="FirstParagraph"/>
      </w:pPr>
      <w:r>
        <w:rPr>
          <w:b/>
          <w:bCs/>
        </w:rPr>
        <w:t>Additional Comments:</w:t>
      </w:r>
      <w:r w:rsidR="008D7282">
        <w:rPr>
          <w:b/>
          <w:bCs/>
        </w:rPr>
        <w:t xml:space="preserve"> ______________________________________________________________</w:t>
      </w:r>
      <w:r w:rsidR="0051543E">
        <w:rPr>
          <w:b/>
          <w:bCs/>
        </w:rPr>
        <w:t>_____________</w:t>
      </w:r>
    </w:p>
    <w:p w14:paraId="7DB6F391" w14:textId="77777777" w:rsidR="00D537E3" w:rsidRDefault="00000000">
      <w:r>
        <w:pict w14:anchorId="009413CF">
          <v:rect id="_x0000_i1029" style="width:0;height:1.5pt" o:hralign="center" o:bullet="t" o:hrstd="t" o:hr="t"/>
        </w:pict>
      </w:r>
    </w:p>
    <w:bookmarkEnd w:id="5"/>
    <w:p w14:paraId="34EC9727" w14:textId="453D6ACF" w:rsidR="008D7282" w:rsidRDefault="008D7282" w:rsidP="008D7282">
      <w:pPr>
        <w:jc w:val="center"/>
        <w:rPr>
          <w:rFonts w:ascii="Amasis MT Pro Black" w:hAnsi="Amasis MT Pro Black"/>
          <w:b/>
          <w:bCs/>
          <w:sz w:val="40"/>
          <w:szCs w:val="40"/>
          <w:u w:val="single"/>
        </w:rPr>
      </w:pP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lastRenderedPageBreak/>
        <w:t>D</w:t>
      </w:r>
      <w:r>
        <w:rPr>
          <w:rFonts w:ascii="Amasis MT Pro Black" w:hAnsi="Amasis MT Pro Black"/>
          <w:b/>
          <w:bCs/>
          <w:sz w:val="40"/>
          <w:szCs w:val="40"/>
          <w:u w:val="single"/>
        </w:rPr>
        <w:t>AY</w:t>
      </w: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t xml:space="preserve"> </w:t>
      </w:r>
      <w:r>
        <w:rPr>
          <w:rFonts w:ascii="Amasis MT Pro Black" w:hAnsi="Amasis MT Pro Black"/>
          <w:b/>
          <w:bCs/>
          <w:sz w:val="40"/>
          <w:szCs w:val="40"/>
          <w:u w:val="single"/>
        </w:rPr>
        <w:t>2</w:t>
      </w:r>
    </w:p>
    <w:tbl>
      <w:tblPr>
        <w:tblStyle w:val="TableGrid"/>
        <w:tblW w:w="10685" w:type="dxa"/>
        <w:tblLook w:val="04A0" w:firstRow="1" w:lastRow="0" w:firstColumn="1" w:lastColumn="0" w:noHBand="0" w:noVBand="1"/>
      </w:tblPr>
      <w:tblGrid>
        <w:gridCol w:w="929"/>
        <w:gridCol w:w="4904"/>
        <w:gridCol w:w="1228"/>
        <w:gridCol w:w="1557"/>
        <w:gridCol w:w="2067"/>
      </w:tblGrid>
      <w:tr w:rsidR="003E2635" w14:paraId="3AAA22BA" w14:textId="77777777" w:rsidTr="008D7282">
        <w:trPr>
          <w:trHeight w:val="681"/>
        </w:trPr>
        <w:tc>
          <w:tcPr>
            <w:tcW w:w="947" w:type="dxa"/>
          </w:tcPr>
          <w:p w14:paraId="736F90C0" w14:textId="272C9070" w:rsidR="003E2635" w:rsidRPr="0010531C" w:rsidRDefault="003E2635" w:rsidP="003E2635">
            <w:pPr>
              <w:jc w:val="center"/>
              <w:rPr>
                <w:b/>
                <w:bCs/>
              </w:rPr>
            </w:pPr>
            <w:r w:rsidRPr="0010531C">
              <w:rPr>
                <w:b/>
                <w:bCs/>
              </w:rPr>
              <w:t>Time</w:t>
            </w:r>
          </w:p>
        </w:tc>
        <w:tc>
          <w:tcPr>
            <w:tcW w:w="5317" w:type="dxa"/>
          </w:tcPr>
          <w:p w14:paraId="1A1110EF" w14:textId="7077F6A8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Food</w:t>
            </w:r>
          </w:p>
        </w:tc>
        <w:tc>
          <w:tcPr>
            <w:tcW w:w="1092" w:type="dxa"/>
          </w:tcPr>
          <w:p w14:paraId="331236C7" w14:textId="08B2EE1A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Beverage</w:t>
            </w:r>
          </w:p>
        </w:tc>
        <w:tc>
          <w:tcPr>
            <w:tcW w:w="1199" w:type="dxa"/>
          </w:tcPr>
          <w:p w14:paraId="2484092E" w14:textId="692ACC2F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upplement</w:t>
            </w:r>
          </w:p>
        </w:tc>
        <w:tc>
          <w:tcPr>
            <w:tcW w:w="2130" w:type="dxa"/>
          </w:tcPr>
          <w:p w14:paraId="7860F529" w14:textId="4A73FDC0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ymptoms / Comments</w:t>
            </w:r>
          </w:p>
        </w:tc>
      </w:tr>
      <w:tr w:rsidR="008D7282" w14:paraId="4A88CFA0" w14:textId="77777777" w:rsidTr="008D7282">
        <w:trPr>
          <w:trHeight w:val="1411"/>
        </w:trPr>
        <w:tc>
          <w:tcPr>
            <w:tcW w:w="947" w:type="dxa"/>
          </w:tcPr>
          <w:p w14:paraId="2C0304BA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317" w:type="dxa"/>
          </w:tcPr>
          <w:p w14:paraId="0AD90E2B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92" w:type="dxa"/>
          </w:tcPr>
          <w:p w14:paraId="44013CBF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99" w:type="dxa"/>
          </w:tcPr>
          <w:p w14:paraId="7E843CE8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130" w:type="dxa"/>
          </w:tcPr>
          <w:p w14:paraId="32218219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1EE6AAB4" w14:textId="77777777" w:rsidTr="008D7282">
        <w:trPr>
          <w:trHeight w:val="1350"/>
        </w:trPr>
        <w:tc>
          <w:tcPr>
            <w:tcW w:w="947" w:type="dxa"/>
          </w:tcPr>
          <w:p w14:paraId="7D91FF18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317" w:type="dxa"/>
          </w:tcPr>
          <w:p w14:paraId="64F430FB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92" w:type="dxa"/>
          </w:tcPr>
          <w:p w14:paraId="0707F15E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99" w:type="dxa"/>
          </w:tcPr>
          <w:p w14:paraId="56C35101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130" w:type="dxa"/>
          </w:tcPr>
          <w:p w14:paraId="1E077380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2A69ABF5" w14:textId="77777777" w:rsidTr="008D7282">
        <w:trPr>
          <w:trHeight w:val="1411"/>
        </w:trPr>
        <w:tc>
          <w:tcPr>
            <w:tcW w:w="947" w:type="dxa"/>
          </w:tcPr>
          <w:p w14:paraId="122F6D85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317" w:type="dxa"/>
          </w:tcPr>
          <w:p w14:paraId="40894EA6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92" w:type="dxa"/>
          </w:tcPr>
          <w:p w14:paraId="6E9B0D25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99" w:type="dxa"/>
          </w:tcPr>
          <w:p w14:paraId="4D543249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130" w:type="dxa"/>
          </w:tcPr>
          <w:p w14:paraId="3219FF73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47899592" w14:textId="77777777" w:rsidTr="008D7282">
        <w:trPr>
          <w:trHeight w:val="1411"/>
        </w:trPr>
        <w:tc>
          <w:tcPr>
            <w:tcW w:w="947" w:type="dxa"/>
          </w:tcPr>
          <w:p w14:paraId="32F68CED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317" w:type="dxa"/>
          </w:tcPr>
          <w:p w14:paraId="37893F68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92" w:type="dxa"/>
          </w:tcPr>
          <w:p w14:paraId="2752546C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99" w:type="dxa"/>
          </w:tcPr>
          <w:p w14:paraId="1C7D6C55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130" w:type="dxa"/>
          </w:tcPr>
          <w:p w14:paraId="12B1BC18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0A0F3FBA" w14:textId="77777777" w:rsidTr="008D7282">
        <w:trPr>
          <w:trHeight w:val="1411"/>
        </w:trPr>
        <w:tc>
          <w:tcPr>
            <w:tcW w:w="947" w:type="dxa"/>
          </w:tcPr>
          <w:p w14:paraId="043BEC5E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317" w:type="dxa"/>
          </w:tcPr>
          <w:p w14:paraId="09E77BF6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92" w:type="dxa"/>
          </w:tcPr>
          <w:p w14:paraId="108B4D7C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99" w:type="dxa"/>
          </w:tcPr>
          <w:p w14:paraId="4B283B9A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130" w:type="dxa"/>
          </w:tcPr>
          <w:p w14:paraId="61836D91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</w:tbl>
    <w:p w14:paraId="060C7334" w14:textId="77777777" w:rsidR="008D7282" w:rsidRPr="0010531C" w:rsidRDefault="008D7282" w:rsidP="008D7282">
      <w:pPr>
        <w:jc w:val="center"/>
        <w:rPr>
          <w:rFonts w:ascii="Amasis MT Pro Black" w:hAnsi="Amasis MT Pro Black"/>
          <w:b/>
          <w:bCs/>
          <w:u w:val="single"/>
        </w:rPr>
      </w:pPr>
    </w:p>
    <w:p w14:paraId="26AC40F3" w14:textId="697F9456" w:rsidR="008D7282" w:rsidRDefault="008D7282" w:rsidP="008D7282">
      <w:pPr>
        <w:pStyle w:val="BodyText"/>
      </w:pPr>
      <w:r>
        <w:rPr>
          <w:b/>
          <w:bCs/>
        </w:rPr>
        <w:t>Water Intake:</w:t>
      </w:r>
      <w:r>
        <w:t xml:space="preserve"> ___________________ </w:t>
      </w:r>
      <w:r>
        <w:rPr>
          <w:b/>
          <w:bCs/>
        </w:rPr>
        <w:t>Exercise/Activity:</w:t>
      </w:r>
      <w:r>
        <w:t xml:space="preserve"> _________________________________</w:t>
      </w:r>
      <w:r w:rsidR="0051543E">
        <w:t>_____________</w:t>
      </w:r>
    </w:p>
    <w:p w14:paraId="39446074" w14:textId="24546CAC" w:rsidR="008D7282" w:rsidRDefault="008D7282" w:rsidP="008D7282">
      <w:pPr>
        <w:pStyle w:val="BodyText"/>
      </w:pPr>
      <w:r>
        <w:rPr>
          <w:b/>
          <w:bCs/>
        </w:rPr>
        <w:t>Bowel Movements (frequency, consistency): ________________________________________</w:t>
      </w:r>
      <w:r w:rsidR="0051543E">
        <w:rPr>
          <w:b/>
          <w:bCs/>
        </w:rPr>
        <w:t>_____________</w:t>
      </w:r>
    </w:p>
    <w:p w14:paraId="0F350222" w14:textId="1487DFC9" w:rsidR="008D7282" w:rsidRDefault="008D7282" w:rsidP="008D7282">
      <w:pPr>
        <w:pStyle w:val="FirstParagraph"/>
      </w:pPr>
      <w:r>
        <w:rPr>
          <w:b/>
          <w:bCs/>
        </w:rPr>
        <w:t>Stress/Mood/Emotions: ____________________________________________________________</w:t>
      </w:r>
      <w:r w:rsidR="0051543E">
        <w:rPr>
          <w:b/>
          <w:bCs/>
        </w:rPr>
        <w:t>_____________</w:t>
      </w:r>
    </w:p>
    <w:p w14:paraId="7F9F8A78" w14:textId="5C753E0D" w:rsidR="008D7282" w:rsidRDefault="008D7282" w:rsidP="008D7282">
      <w:pPr>
        <w:pStyle w:val="FirstParagraph"/>
      </w:pPr>
      <w:r>
        <w:rPr>
          <w:b/>
          <w:bCs/>
        </w:rPr>
        <w:t>Sleep Quality (previous night): ______________________________________________________</w:t>
      </w:r>
      <w:r w:rsidR="0051543E">
        <w:rPr>
          <w:b/>
          <w:bCs/>
        </w:rPr>
        <w:t>_____________</w:t>
      </w:r>
    </w:p>
    <w:p w14:paraId="26901FAC" w14:textId="140317EF" w:rsidR="008D7282" w:rsidRDefault="008D7282" w:rsidP="008D7282">
      <w:pPr>
        <w:pStyle w:val="FirstParagraph"/>
      </w:pPr>
      <w:r>
        <w:rPr>
          <w:b/>
          <w:bCs/>
        </w:rPr>
        <w:t>Additional Comments: ______________________________________________________________</w:t>
      </w:r>
      <w:r w:rsidR="0051543E">
        <w:rPr>
          <w:b/>
          <w:bCs/>
        </w:rPr>
        <w:t>_____________</w:t>
      </w:r>
    </w:p>
    <w:p w14:paraId="021BC98D" w14:textId="77777777" w:rsidR="008D7282" w:rsidRDefault="00000000" w:rsidP="008D7282">
      <w:r>
        <w:pict w14:anchorId="70C0F10E">
          <v:rect id="_x0000_i1030" style="width:0;height:1.5pt" o:hralign="center" o:bullet="t" o:hrstd="t" o:hr="t"/>
        </w:pict>
      </w:r>
    </w:p>
    <w:p w14:paraId="3CD7BBB8" w14:textId="79757245" w:rsidR="008D7282" w:rsidRDefault="008D7282" w:rsidP="008D7282">
      <w:pPr>
        <w:jc w:val="center"/>
        <w:rPr>
          <w:rFonts w:ascii="Amasis MT Pro Black" w:hAnsi="Amasis MT Pro Black"/>
          <w:b/>
          <w:bCs/>
          <w:sz w:val="40"/>
          <w:szCs w:val="40"/>
          <w:u w:val="single"/>
        </w:rPr>
      </w:pP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lastRenderedPageBreak/>
        <w:t>D</w:t>
      </w:r>
      <w:r>
        <w:rPr>
          <w:rFonts w:ascii="Amasis MT Pro Black" w:hAnsi="Amasis MT Pro Black"/>
          <w:b/>
          <w:bCs/>
          <w:sz w:val="40"/>
          <w:szCs w:val="40"/>
          <w:u w:val="single"/>
        </w:rPr>
        <w:t>AY</w:t>
      </w:r>
      <w:r w:rsidRPr="0010531C">
        <w:rPr>
          <w:rFonts w:ascii="Amasis MT Pro Black" w:hAnsi="Amasis MT Pro Black"/>
          <w:b/>
          <w:bCs/>
          <w:sz w:val="40"/>
          <w:szCs w:val="40"/>
          <w:u w:val="single"/>
        </w:rPr>
        <w:t xml:space="preserve"> </w:t>
      </w:r>
      <w:r>
        <w:rPr>
          <w:rFonts w:ascii="Amasis MT Pro Black" w:hAnsi="Amasis MT Pro Black"/>
          <w:b/>
          <w:bCs/>
          <w:sz w:val="40"/>
          <w:szCs w:val="40"/>
          <w:u w:val="single"/>
        </w:rPr>
        <w:t>3</w:t>
      </w:r>
    </w:p>
    <w:tbl>
      <w:tblPr>
        <w:tblStyle w:val="TableGrid"/>
        <w:tblW w:w="10448" w:type="dxa"/>
        <w:tblLook w:val="04A0" w:firstRow="1" w:lastRow="0" w:firstColumn="1" w:lastColumn="0" w:noHBand="0" w:noVBand="1"/>
      </w:tblPr>
      <w:tblGrid>
        <w:gridCol w:w="987"/>
        <w:gridCol w:w="4668"/>
        <w:gridCol w:w="1228"/>
        <w:gridCol w:w="1557"/>
        <w:gridCol w:w="2008"/>
      </w:tblGrid>
      <w:tr w:rsidR="003E2635" w14:paraId="74BFE639" w14:textId="77777777" w:rsidTr="0051543E">
        <w:trPr>
          <w:trHeight w:val="812"/>
        </w:trPr>
        <w:tc>
          <w:tcPr>
            <w:tcW w:w="1014" w:type="dxa"/>
          </w:tcPr>
          <w:p w14:paraId="3B496307" w14:textId="10F1C473" w:rsidR="003E2635" w:rsidRPr="0010531C" w:rsidRDefault="003E2635" w:rsidP="003E2635">
            <w:pPr>
              <w:jc w:val="center"/>
              <w:rPr>
                <w:b/>
                <w:bCs/>
              </w:rPr>
            </w:pPr>
            <w:r w:rsidRPr="0010531C">
              <w:rPr>
                <w:b/>
                <w:bCs/>
              </w:rPr>
              <w:t>Time</w:t>
            </w:r>
          </w:p>
        </w:tc>
        <w:tc>
          <w:tcPr>
            <w:tcW w:w="5117" w:type="dxa"/>
          </w:tcPr>
          <w:p w14:paraId="0968CD93" w14:textId="6DAC89A5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Food</w:t>
            </w:r>
          </w:p>
        </w:tc>
        <w:tc>
          <w:tcPr>
            <w:tcW w:w="1080" w:type="dxa"/>
          </w:tcPr>
          <w:p w14:paraId="56B071E3" w14:textId="44BD8EAC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Beverage</w:t>
            </w:r>
          </w:p>
        </w:tc>
        <w:tc>
          <w:tcPr>
            <w:tcW w:w="1163" w:type="dxa"/>
          </w:tcPr>
          <w:p w14:paraId="16B1F6DA" w14:textId="11B3F282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upplement</w:t>
            </w:r>
          </w:p>
        </w:tc>
        <w:tc>
          <w:tcPr>
            <w:tcW w:w="2074" w:type="dxa"/>
          </w:tcPr>
          <w:p w14:paraId="4457BB79" w14:textId="0A2F681C" w:rsidR="003E2635" w:rsidRPr="0010531C" w:rsidRDefault="003E2635" w:rsidP="003E2635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  <w:r w:rsidRPr="0010531C">
              <w:rPr>
                <w:b/>
                <w:bCs/>
              </w:rPr>
              <w:t>Symptoms / Comments</w:t>
            </w:r>
          </w:p>
        </w:tc>
      </w:tr>
      <w:tr w:rsidR="008D7282" w14:paraId="5F3BB244" w14:textId="77777777" w:rsidTr="0051543E">
        <w:trPr>
          <w:trHeight w:val="1381"/>
        </w:trPr>
        <w:tc>
          <w:tcPr>
            <w:tcW w:w="1014" w:type="dxa"/>
          </w:tcPr>
          <w:p w14:paraId="00F00DAD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117" w:type="dxa"/>
          </w:tcPr>
          <w:p w14:paraId="144947CB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80" w:type="dxa"/>
          </w:tcPr>
          <w:p w14:paraId="5A53F516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63" w:type="dxa"/>
          </w:tcPr>
          <w:p w14:paraId="61EE3720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074" w:type="dxa"/>
          </w:tcPr>
          <w:p w14:paraId="0AC5BEF7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5919DBBD" w14:textId="77777777" w:rsidTr="0051543E">
        <w:trPr>
          <w:trHeight w:val="1321"/>
        </w:trPr>
        <w:tc>
          <w:tcPr>
            <w:tcW w:w="1014" w:type="dxa"/>
          </w:tcPr>
          <w:p w14:paraId="1032BED0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117" w:type="dxa"/>
          </w:tcPr>
          <w:p w14:paraId="05CED874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80" w:type="dxa"/>
          </w:tcPr>
          <w:p w14:paraId="6B529807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63" w:type="dxa"/>
          </w:tcPr>
          <w:p w14:paraId="5A9F4618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074" w:type="dxa"/>
          </w:tcPr>
          <w:p w14:paraId="2B50E2CF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5734FDD4" w14:textId="77777777" w:rsidTr="0051543E">
        <w:trPr>
          <w:trHeight w:val="1381"/>
        </w:trPr>
        <w:tc>
          <w:tcPr>
            <w:tcW w:w="1014" w:type="dxa"/>
          </w:tcPr>
          <w:p w14:paraId="500FD8DF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117" w:type="dxa"/>
          </w:tcPr>
          <w:p w14:paraId="0AFFBC7B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80" w:type="dxa"/>
          </w:tcPr>
          <w:p w14:paraId="0FEE6984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63" w:type="dxa"/>
          </w:tcPr>
          <w:p w14:paraId="4852B496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074" w:type="dxa"/>
          </w:tcPr>
          <w:p w14:paraId="27E6AAD9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41805B1C" w14:textId="77777777" w:rsidTr="0051543E">
        <w:trPr>
          <w:trHeight w:val="1381"/>
        </w:trPr>
        <w:tc>
          <w:tcPr>
            <w:tcW w:w="1014" w:type="dxa"/>
          </w:tcPr>
          <w:p w14:paraId="26FA944B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117" w:type="dxa"/>
          </w:tcPr>
          <w:p w14:paraId="7617D8C2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80" w:type="dxa"/>
          </w:tcPr>
          <w:p w14:paraId="0BE390AD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63" w:type="dxa"/>
          </w:tcPr>
          <w:p w14:paraId="3431FC9D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074" w:type="dxa"/>
          </w:tcPr>
          <w:p w14:paraId="7CB4DC9D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  <w:tr w:rsidR="008D7282" w14:paraId="61FD6A5F" w14:textId="77777777" w:rsidTr="0051543E">
        <w:trPr>
          <w:trHeight w:val="1381"/>
        </w:trPr>
        <w:tc>
          <w:tcPr>
            <w:tcW w:w="1014" w:type="dxa"/>
          </w:tcPr>
          <w:p w14:paraId="7434268C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5117" w:type="dxa"/>
          </w:tcPr>
          <w:p w14:paraId="0FB7BFD9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080" w:type="dxa"/>
          </w:tcPr>
          <w:p w14:paraId="1747AC65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1163" w:type="dxa"/>
          </w:tcPr>
          <w:p w14:paraId="33AD59E3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  <w:tc>
          <w:tcPr>
            <w:tcW w:w="2074" w:type="dxa"/>
          </w:tcPr>
          <w:p w14:paraId="1C5E1FFA" w14:textId="77777777" w:rsidR="008D7282" w:rsidRDefault="008D7282" w:rsidP="004C0159">
            <w:pPr>
              <w:jc w:val="center"/>
              <w:rPr>
                <w:rFonts w:ascii="Amasis MT Pro Black" w:hAnsi="Amasis MT Pro Black"/>
                <w:b/>
                <w:bCs/>
                <w:u w:val="single"/>
              </w:rPr>
            </w:pPr>
          </w:p>
        </w:tc>
      </w:tr>
    </w:tbl>
    <w:p w14:paraId="51E6B353" w14:textId="77777777" w:rsidR="008D7282" w:rsidRPr="0010531C" w:rsidRDefault="008D7282" w:rsidP="008D7282">
      <w:pPr>
        <w:jc w:val="center"/>
        <w:rPr>
          <w:rFonts w:ascii="Amasis MT Pro Black" w:hAnsi="Amasis MT Pro Black"/>
          <w:b/>
          <w:bCs/>
          <w:u w:val="single"/>
        </w:rPr>
      </w:pPr>
    </w:p>
    <w:p w14:paraId="1A7A57D0" w14:textId="04759220" w:rsidR="008D7282" w:rsidRDefault="008D7282" w:rsidP="008D7282">
      <w:pPr>
        <w:pStyle w:val="BodyText"/>
      </w:pPr>
      <w:r>
        <w:rPr>
          <w:b/>
          <w:bCs/>
        </w:rPr>
        <w:t>Water Intake:</w:t>
      </w:r>
      <w:r>
        <w:t xml:space="preserve"> ___________________ </w:t>
      </w:r>
      <w:r>
        <w:rPr>
          <w:b/>
          <w:bCs/>
        </w:rPr>
        <w:t>Exercise/Activity:</w:t>
      </w:r>
      <w:r>
        <w:t xml:space="preserve"> _________________________________</w:t>
      </w:r>
      <w:r w:rsidR="0051543E">
        <w:t>_____________</w:t>
      </w:r>
    </w:p>
    <w:p w14:paraId="6287862D" w14:textId="2A8662EA" w:rsidR="008D7282" w:rsidRDefault="008D7282" w:rsidP="008D7282">
      <w:pPr>
        <w:pStyle w:val="BodyText"/>
      </w:pPr>
      <w:r>
        <w:rPr>
          <w:b/>
          <w:bCs/>
        </w:rPr>
        <w:t>Bowel Movements (frequency, consistency): ________________________________________</w:t>
      </w:r>
      <w:r w:rsidR="0051543E">
        <w:rPr>
          <w:b/>
          <w:bCs/>
        </w:rPr>
        <w:t>_____________</w:t>
      </w:r>
    </w:p>
    <w:p w14:paraId="04334E5C" w14:textId="101EDFD9" w:rsidR="008D7282" w:rsidRDefault="008D7282" w:rsidP="008D7282">
      <w:pPr>
        <w:pStyle w:val="FirstParagraph"/>
      </w:pPr>
      <w:r>
        <w:rPr>
          <w:b/>
          <w:bCs/>
        </w:rPr>
        <w:t>Stress/Mood/Emotions: ____________________________________________________________</w:t>
      </w:r>
      <w:r w:rsidR="0051543E">
        <w:rPr>
          <w:b/>
          <w:bCs/>
        </w:rPr>
        <w:t>_____________</w:t>
      </w:r>
    </w:p>
    <w:p w14:paraId="3F51C303" w14:textId="6AF1DE12" w:rsidR="008D7282" w:rsidRDefault="008D7282" w:rsidP="008D7282">
      <w:pPr>
        <w:pStyle w:val="FirstParagraph"/>
      </w:pPr>
      <w:r>
        <w:rPr>
          <w:b/>
          <w:bCs/>
        </w:rPr>
        <w:t>Sleep Quality (previous night): ______________________________________________________</w:t>
      </w:r>
      <w:r w:rsidR="0051543E">
        <w:rPr>
          <w:b/>
          <w:bCs/>
        </w:rPr>
        <w:t>_____________</w:t>
      </w:r>
    </w:p>
    <w:p w14:paraId="3EB32EA5" w14:textId="3956E12F" w:rsidR="008D7282" w:rsidRDefault="008D7282" w:rsidP="008D7282">
      <w:pPr>
        <w:pStyle w:val="FirstParagraph"/>
      </w:pPr>
      <w:r>
        <w:rPr>
          <w:b/>
          <w:bCs/>
        </w:rPr>
        <w:t>Additional Comments: ______________________________________________________________</w:t>
      </w:r>
      <w:r w:rsidR="0051543E">
        <w:rPr>
          <w:b/>
          <w:bCs/>
        </w:rPr>
        <w:t>_____________</w:t>
      </w:r>
    </w:p>
    <w:p w14:paraId="4E94A27F" w14:textId="45BB2384" w:rsidR="008D7282" w:rsidRDefault="00000000">
      <w:r>
        <w:pict w14:anchorId="64D43A91">
          <v:rect id="_x0000_i1031" style="width:0;height:1.5pt" o:hralign="center" o:hrstd="t" o:hr="t"/>
        </w:pict>
      </w:r>
    </w:p>
    <w:sectPr w:rsidR="008D7282" w:rsidSect="008D7282">
      <w:headerReference w:type="default" r:id="rId8"/>
      <w:footerReference w:type="default" r:id="rId9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135F1" w14:textId="77777777" w:rsidR="00BA130E" w:rsidRDefault="00BA130E" w:rsidP="0010531C">
      <w:pPr>
        <w:spacing w:after="0"/>
      </w:pPr>
      <w:r>
        <w:separator/>
      </w:r>
    </w:p>
  </w:endnote>
  <w:endnote w:type="continuationSeparator" w:id="0">
    <w:p w14:paraId="76A73AB0" w14:textId="77777777" w:rsidR="00BA130E" w:rsidRDefault="00BA130E" w:rsidP="00105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234A" w14:textId="77777777" w:rsidR="008D7282" w:rsidRPr="008F2A56" w:rsidRDefault="008D7282" w:rsidP="008D7282">
    <w:pPr>
      <w:pStyle w:val="FirstParagraph"/>
      <w:jc w:val="center"/>
      <w:rPr>
        <w:sz w:val="20"/>
        <w:szCs w:val="20"/>
      </w:rPr>
    </w:pPr>
    <w:r w:rsidRPr="008F2A56">
      <w:rPr>
        <w:sz w:val="20"/>
        <w:szCs w:val="20"/>
      </w:rPr>
      <w:t>201 King of Prussia Road, Suite 650, Radnor, PA 19087 | 610-679-4213 | humaira@holistichealthwellnesscenter.com</w:t>
    </w:r>
  </w:p>
  <w:p w14:paraId="3BA0AFB9" w14:textId="77777777" w:rsidR="008D7282" w:rsidRDefault="008D7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5FCDF" w14:textId="77777777" w:rsidR="00BA130E" w:rsidRDefault="00BA130E" w:rsidP="0010531C">
      <w:pPr>
        <w:spacing w:after="0"/>
      </w:pPr>
      <w:r>
        <w:separator/>
      </w:r>
    </w:p>
  </w:footnote>
  <w:footnote w:type="continuationSeparator" w:id="0">
    <w:p w14:paraId="128FD1BA" w14:textId="77777777" w:rsidR="00BA130E" w:rsidRDefault="00BA130E" w:rsidP="001053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CB051" w14:textId="77777777" w:rsidR="0010531C" w:rsidRDefault="0010531C" w:rsidP="0010531C">
    <w:pPr>
      <w:pStyle w:val="Heading1"/>
      <w:jc w:val="center"/>
    </w:pPr>
    <w:r>
      <w:t>HOLISTIC HEALTH AND WELLNESS CENTER</w:t>
    </w:r>
  </w:p>
  <w:p w14:paraId="6E451CEB" w14:textId="77777777" w:rsidR="0010531C" w:rsidRDefault="0010531C" w:rsidP="0010531C">
    <w:pPr>
      <w:pStyle w:val="Heading2"/>
      <w:jc w:val="center"/>
    </w:pPr>
    <w:r>
      <w:t>3-Day Food &amp; Symptom Diary</w:t>
    </w:r>
  </w:p>
  <w:p w14:paraId="385438E0" w14:textId="77777777" w:rsidR="0010531C" w:rsidRDefault="00105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numPicBullet w:numPicBulletId="2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9AC29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4E6D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08707414">
    <w:abstractNumId w:val="0"/>
  </w:num>
  <w:num w:numId="2" w16cid:durableId="6807434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37E3"/>
    <w:rsid w:val="0010531C"/>
    <w:rsid w:val="00250EEE"/>
    <w:rsid w:val="003E2635"/>
    <w:rsid w:val="0051543E"/>
    <w:rsid w:val="005F5D0B"/>
    <w:rsid w:val="008D7282"/>
    <w:rsid w:val="00BA130E"/>
    <w:rsid w:val="00D537E3"/>
    <w:rsid w:val="00DE7C36"/>
    <w:rsid w:val="00FB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8E085"/>
  <w15:docId w15:val="{2A6C930C-0FF9-4A84-A2D4-4A6FC1B49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0531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0531C"/>
  </w:style>
  <w:style w:type="paragraph" w:styleId="Footer">
    <w:name w:val="footer"/>
    <w:basedOn w:val="Normal"/>
    <w:link w:val="FooterChar"/>
    <w:rsid w:val="0010531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0531C"/>
  </w:style>
  <w:style w:type="table" w:styleId="TableGrid">
    <w:name w:val="Table Grid"/>
    <w:basedOn w:val="TableNormal"/>
    <w:rsid w:val="001053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D7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A1BE8-2EB2-476D-A6EC-6B6536CFA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maira Aqeel</dc:creator>
  <cp:keywords/>
  <cp:lastModifiedBy>Humaira Aqeel</cp:lastModifiedBy>
  <cp:revision>3</cp:revision>
  <dcterms:created xsi:type="dcterms:W3CDTF">2026-06-24T19:14:00Z</dcterms:created>
  <dcterms:modified xsi:type="dcterms:W3CDTF">2026-06-25T17:59:00Z</dcterms:modified>
</cp:coreProperties>
</file>